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02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7"/>
        <w:gridCol w:w="2701"/>
        <w:gridCol w:w="2507"/>
      </w:tblGrid>
      <w:tr w:rsidR="00A772D5" w:rsidRPr="00A772D5" w14:paraId="4635E3CD" w14:textId="77777777" w:rsidTr="008277AE">
        <w:trPr>
          <w:trHeight w:val="735"/>
        </w:trPr>
        <w:tc>
          <w:tcPr>
            <w:tcW w:w="2817" w:type="dxa"/>
            <w:tcBorders>
              <w:top w:val="outset" w:sz="8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11AD954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Фамилия, имя, отчество</w:t>
            </w:r>
          </w:p>
        </w:tc>
        <w:tc>
          <w:tcPr>
            <w:tcW w:w="2701" w:type="dxa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4B4497F7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Должность</w:t>
            </w:r>
          </w:p>
        </w:tc>
        <w:tc>
          <w:tcPr>
            <w:tcW w:w="2507" w:type="dxa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2186AA09" w14:textId="69A27E24" w:rsidR="00A772D5" w:rsidRPr="00A772D5" w:rsidRDefault="00A772D5" w:rsidP="008277A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Общая сумма дохода</w:t>
            </w: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br/>
              <w:t>за 201</w:t>
            </w:r>
            <w:r w:rsidR="008277AE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6</w:t>
            </w: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 xml:space="preserve"> год (руб.)</w:t>
            </w:r>
          </w:p>
        </w:tc>
      </w:tr>
      <w:tr w:rsidR="00A772D5" w:rsidRPr="00A772D5" w14:paraId="7E5D5851" w14:textId="77777777" w:rsidTr="008277AE">
        <w:trPr>
          <w:trHeight w:val="690"/>
        </w:trPr>
        <w:tc>
          <w:tcPr>
            <w:tcW w:w="2817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C7102B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Егорова Ольга Александровна</w:t>
            </w:r>
          </w:p>
        </w:tc>
        <w:tc>
          <w:tcPr>
            <w:tcW w:w="270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6821F1E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Председатель</w:t>
            </w: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250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8F0864F" w14:textId="197FCCC6" w:rsidR="00A772D5" w:rsidRPr="008277AE" w:rsidRDefault="008277AE" w:rsidP="00420C2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4 860 074</w:t>
            </w:r>
          </w:p>
        </w:tc>
      </w:tr>
      <w:tr w:rsidR="00A772D5" w:rsidRPr="00A772D5" w14:paraId="312E2449" w14:textId="77777777" w:rsidTr="008277AE">
        <w:trPr>
          <w:trHeight w:val="1125"/>
        </w:trPr>
        <w:tc>
          <w:tcPr>
            <w:tcW w:w="2817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4B996E2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Базькова</w:t>
            </w:r>
            <w:proofErr w:type="spellEnd"/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 xml:space="preserve"> Елена Михайловна</w:t>
            </w: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</w:p>
        </w:tc>
        <w:tc>
          <w:tcPr>
            <w:tcW w:w="270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EDE5556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 Московского городского суда </w:t>
            </w:r>
          </w:p>
        </w:tc>
        <w:tc>
          <w:tcPr>
            <w:tcW w:w="250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27C9A08" w14:textId="56DF7A35" w:rsidR="00A772D5" w:rsidRPr="008277AE" w:rsidRDefault="008277AE" w:rsidP="00420C2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 357 474</w:t>
            </w:r>
          </w:p>
        </w:tc>
      </w:tr>
      <w:tr w:rsidR="00A772D5" w:rsidRPr="00A772D5" w14:paraId="2EF16AFC" w14:textId="77777777" w:rsidTr="008277AE">
        <w:trPr>
          <w:trHeight w:val="1125"/>
        </w:trPr>
        <w:tc>
          <w:tcPr>
            <w:tcW w:w="2817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232D644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Панарин Михаил Михайлович</w:t>
            </w:r>
            <w:r w:rsidRPr="00A772D5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0352CF11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270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DE62EB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 Московского городского суда</w:t>
            </w:r>
          </w:p>
        </w:tc>
        <w:tc>
          <w:tcPr>
            <w:tcW w:w="250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0859D80" w14:textId="3D699AB4" w:rsidR="00A772D5" w:rsidRPr="008277AE" w:rsidRDefault="008277AE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 181 577</w:t>
            </w:r>
          </w:p>
          <w:p w14:paraId="00F816F6" w14:textId="77777777" w:rsidR="00A772D5" w:rsidRPr="008277AE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 w:rsidRPr="008277AE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48959E94" w14:textId="56601885" w:rsidR="00A772D5" w:rsidRPr="008277AE" w:rsidRDefault="00420C2C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  <w:r w:rsidR="008277AE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283 398</w:t>
            </w:r>
          </w:p>
        </w:tc>
      </w:tr>
      <w:tr w:rsidR="00A772D5" w:rsidRPr="00A772D5" w14:paraId="30098439" w14:textId="77777777" w:rsidTr="008277AE">
        <w:trPr>
          <w:trHeight w:val="705"/>
        </w:trPr>
        <w:tc>
          <w:tcPr>
            <w:tcW w:w="2817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EA214F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Фомин Дмитрий Анатольевич</w:t>
            </w:r>
          </w:p>
        </w:tc>
        <w:tc>
          <w:tcPr>
            <w:tcW w:w="270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B0B5C9D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 Московского городского суда</w:t>
            </w:r>
          </w:p>
        </w:tc>
        <w:tc>
          <w:tcPr>
            <w:tcW w:w="250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DECC9E0" w14:textId="3F999B48" w:rsidR="00A772D5" w:rsidRPr="008277AE" w:rsidRDefault="008277AE" w:rsidP="00420C2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800 568</w:t>
            </w:r>
          </w:p>
        </w:tc>
      </w:tr>
    </w:tbl>
    <w:p w14:paraId="2224BE93" w14:textId="77777777" w:rsidR="003B0EF6" w:rsidRPr="00A772D5" w:rsidRDefault="00420C2C" w:rsidP="00A772D5">
      <w:bookmarkStart w:id="0" w:name="_GoBack"/>
      <w:bookmarkEnd w:id="0"/>
    </w:p>
    <w:sectPr w:rsidR="003B0EF6" w:rsidRPr="00A772D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29698F"/>
    <w:rsid w:val="00420C2C"/>
    <w:rsid w:val="004B29A6"/>
    <w:rsid w:val="006F33B9"/>
    <w:rsid w:val="008277AE"/>
    <w:rsid w:val="0086378A"/>
    <w:rsid w:val="008E3351"/>
    <w:rsid w:val="009B6368"/>
    <w:rsid w:val="00A772D5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9B6368"/>
  </w:style>
  <w:style w:type="paragraph" w:styleId="a3">
    <w:name w:val="Normal (Web)"/>
    <w:basedOn w:val="a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9B6368"/>
  </w:style>
  <w:style w:type="paragraph" w:styleId="a3">
    <w:name w:val="Normal (Web)"/>
    <w:basedOn w:val="a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1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Потапов Дмитрий Владимирович</cp:lastModifiedBy>
  <cp:revision>4</cp:revision>
  <dcterms:created xsi:type="dcterms:W3CDTF">2017-05-02T11:37:00Z</dcterms:created>
  <dcterms:modified xsi:type="dcterms:W3CDTF">2017-05-04T13:00:00Z</dcterms:modified>
</cp:coreProperties>
</file>